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360880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8th Mar</w:t>
      </w:r>
    </w:p>
    <w:p w:rsidR="00360880" w:rsidRDefault="00360880">
      <w:proofErr w:type="spellStart"/>
      <w:r>
        <w:t>Topic</w:t>
      </w:r>
      <w:proofErr w:type="spellEnd"/>
      <w:r>
        <w:t xml:space="preserve">: The </w:t>
      </w:r>
      <w:proofErr w:type="spellStart"/>
      <w:r>
        <w:t>perfect</w:t>
      </w:r>
      <w:proofErr w:type="spellEnd"/>
      <w:r>
        <w:t xml:space="preserve"> </w:t>
      </w:r>
      <w:proofErr w:type="spellStart"/>
      <w:r>
        <w:t>holidays</w:t>
      </w:r>
      <w:proofErr w:type="spellEnd"/>
      <w:r>
        <w:t>.</w:t>
      </w:r>
    </w:p>
    <w:p w:rsidR="00360880" w:rsidRDefault="00360880"/>
    <w:p w:rsidR="00360880" w:rsidRDefault="00360880">
      <w:r>
        <w:t xml:space="preserve">Write the </w:t>
      </w:r>
      <w:proofErr w:type="spellStart"/>
      <w:r>
        <w:t>vocabulary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notebook:</w:t>
      </w:r>
    </w:p>
    <w:p w:rsidR="00360880" w:rsidRDefault="00360880">
      <w:r>
        <w:t xml:space="preserve">On a </w:t>
      </w:r>
      <w:proofErr w:type="spellStart"/>
      <w:r>
        <w:t>campiste</w:t>
      </w:r>
      <w:proofErr w:type="spellEnd"/>
      <w:r>
        <w:t xml:space="preserve"> – na kempingu</w:t>
      </w:r>
    </w:p>
    <w:p w:rsidR="00360880" w:rsidRDefault="00360880">
      <w:r>
        <w:t xml:space="preserve">In a </w:t>
      </w:r>
      <w:proofErr w:type="spellStart"/>
      <w:r>
        <w:t>brochure</w:t>
      </w:r>
      <w:proofErr w:type="spellEnd"/>
      <w:r>
        <w:t xml:space="preserve"> – w broszurze </w:t>
      </w:r>
    </w:p>
    <w:p w:rsidR="00360880" w:rsidRDefault="00360880">
      <w:r>
        <w:t>In a tent – w namiocie</w:t>
      </w:r>
    </w:p>
    <w:p w:rsidR="00360880" w:rsidRDefault="00360880">
      <w:proofErr w:type="spellStart"/>
      <w:r>
        <w:t>Backpack</w:t>
      </w:r>
      <w:proofErr w:type="spellEnd"/>
      <w:r>
        <w:t xml:space="preserve"> – plecak </w:t>
      </w:r>
    </w:p>
    <w:p w:rsidR="00360880" w:rsidRDefault="00360880">
      <w:proofErr w:type="spellStart"/>
      <w:r>
        <w:t>Guest</w:t>
      </w:r>
      <w:proofErr w:type="spellEnd"/>
      <w:r>
        <w:t xml:space="preserve"> </w:t>
      </w:r>
      <w:proofErr w:type="spellStart"/>
      <w:r>
        <w:t>house</w:t>
      </w:r>
      <w:proofErr w:type="spellEnd"/>
      <w:r>
        <w:t xml:space="preserve"> –  dom gościnny, pensjonat</w:t>
      </w:r>
    </w:p>
    <w:p w:rsidR="00360880" w:rsidRDefault="00360880">
      <w:proofErr w:type="spellStart"/>
      <w:r>
        <w:t>Luggage</w:t>
      </w:r>
      <w:proofErr w:type="spellEnd"/>
      <w:r>
        <w:t>- bagaż</w:t>
      </w:r>
    </w:p>
    <w:p w:rsidR="00360880" w:rsidRDefault="00360880">
      <w:proofErr w:type="spellStart"/>
      <w:r>
        <w:t>Suitcase</w:t>
      </w:r>
      <w:proofErr w:type="spellEnd"/>
      <w:r>
        <w:t>- walizka</w:t>
      </w:r>
    </w:p>
    <w:p w:rsidR="00360880" w:rsidRDefault="00360880">
      <w:proofErr w:type="spellStart"/>
      <w:r>
        <w:t>Handbag</w:t>
      </w:r>
      <w:proofErr w:type="spellEnd"/>
      <w:r>
        <w:t>- torebka damska</w:t>
      </w:r>
    </w:p>
    <w:p w:rsidR="00360880" w:rsidRDefault="00360880">
      <w:proofErr w:type="spellStart"/>
      <w:r>
        <w:t>Confirm</w:t>
      </w:r>
      <w:proofErr w:type="spellEnd"/>
      <w:r>
        <w:t xml:space="preserve"> – potwierdzić</w:t>
      </w:r>
    </w:p>
    <w:p w:rsidR="00360880" w:rsidRDefault="00360880">
      <w:proofErr w:type="spellStart"/>
      <w:r>
        <w:t>Booking</w:t>
      </w:r>
      <w:proofErr w:type="spellEnd"/>
      <w:r>
        <w:t xml:space="preserve"> – rezerwacja</w:t>
      </w:r>
    </w:p>
    <w:p w:rsidR="00360880" w:rsidRDefault="00360880">
      <w:proofErr w:type="spellStart"/>
      <w:r>
        <w:t>Reception</w:t>
      </w:r>
      <w:proofErr w:type="spellEnd"/>
      <w:r>
        <w:t xml:space="preserve"> – recepcja</w:t>
      </w:r>
    </w:p>
    <w:p w:rsidR="00360880" w:rsidRDefault="00360880">
      <w:proofErr w:type="spellStart"/>
      <w:r>
        <w:t>Reservation</w:t>
      </w:r>
      <w:proofErr w:type="spellEnd"/>
      <w:r>
        <w:t xml:space="preserve"> – rezerwacja</w:t>
      </w:r>
    </w:p>
    <w:p w:rsidR="00360880" w:rsidRDefault="00360880">
      <w:r>
        <w:t>Runway – pas startowy</w:t>
      </w:r>
    </w:p>
    <w:p w:rsidR="00360880" w:rsidRDefault="00360880">
      <w:r>
        <w:t xml:space="preserve">Taxi </w:t>
      </w:r>
      <w:proofErr w:type="spellStart"/>
      <w:r>
        <w:t>rank</w:t>
      </w:r>
      <w:proofErr w:type="spellEnd"/>
      <w:r>
        <w:t xml:space="preserve"> – postój taksówek</w:t>
      </w:r>
    </w:p>
    <w:p w:rsidR="00360880" w:rsidRDefault="00360880">
      <w:r>
        <w:t xml:space="preserve">Parking </w:t>
      </w:r>
      <w:proofErr w:type="spellStart"/>
      <w:r>
        <w:t>space</w:t>
      </w:r>
      <w:proofErr w:type="spellEnd"/>
      <w:r>
        <w:t xml:space="preserve"> –  miejsce parkingowe</w:t>
      </w:r>
    </w:p>
    <w:p w:rsidR="00360880" w:rsidRDefault="00360880">
      <w:proofErr w:type="spellStart"/>
      <w:r>
        <w:t>Excursion</w:t>
      </w:r>
      <w:proofErr w:type="spellEnd"/>
      <w:r>
        <w:t xml:space="preserve"> – wycieczka</w:t>
      </w:r>
    </w:p>
    <w:p w:rsidR="00BD4FFD" w:rsidRDefault="00360880">
      <w:proofErr w:type="spellStart"/>
      <w:r>
        <w:t>Pleas</w:t>
      </w:r>
      <w:r w:rsidR="00BD4FFD">
        <w:t>e</w:t>
      </w:r>
      <w:proofErr w:type="spellEnd"/>
      <w:r w:rsidR="00BD4FFD">
        <w:t xml:space="preserve"> do the ex 3 and 4 </w:t>
      </w:r>
      <w:proofErr w:type="spellStart"/>
      <w:r w:rsidR="00BD4FFD">
        <w:t>at</w:t>
      </w:r>
      <w:proofErr w:type="spellEnd"/>
      <w:r w:rsidR="00BD4FFD">
        <w:t xml:space="preserve"> </w:t>
      </w:r>
      <w:proofErr w:type="spellStart"/>
      <w:r w:rsidR="00BD4FFD">
        <w:t>page</w:t>
      </w:r>
      <w:proofErr w:type="spellEnd"/>
      <w:r w:rsidR="00BD4FFD">
        <w:t xml:space="preserve"> 67 and 1 – 5 </w:t>
      </w:r>
      <w:proofErr w:type="spellStart"/>
      <w:r w:rsidR="00BD4FFD">
        <w:t>at</w:t>
      </w:r>
      <w:proofErr w:type="spellEnd"/>
      <w:r w:rsidR="00BD4FFD">
        <w:t xml:space="preserve"> </w:t>
      </w:r>
      <w:proofErr w:type="spellStart"/>
      <w:r w:rsidR="00BD4FFD">
        <w:t>page</w:t>
      </w:r>
      <w:proofErr w:type="spellEnd"/>
      <w:r w:rsidR="00BD4FFD">
        <w:t xml:space="preserve"> 71.</w:t>
      </w:r>
    </w:p>
    <w:p w:rsidR="00BD4FFD" w:rsidRDefault="00BD4FFD"/>
    <w:p w:rsidR="00BD4FFD" w:rsidRDefault="00BD4FFD"/>
    <w:p w:rsidR="00BD4FFD" w:rsidRDefault="00BD4FFD">
      <w:proofErr w:type="spellStart"/>
      <w:r>
        <w:t>Less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8th Mar</w:t>
      </w:r>
    </w:p>
    <w:p w:rsidR="00BD4FFD" w:rsidRDefault="00BD4FFD">
      <w:proofErr w:type="spellStart"/>
      <w:r>
        <w:t>Topic</w:t>
      </w:r>
      <w:proofErr w:type="spellEnd"/>
      <w:r>
        <w:t xml:space="preserve">: </w:t>
      </w:r>
      <w:proofErr w:type="spellStart"/>
      <w:r>
        <w:t>Getting</w:t>
      </w:r>
      <w:proofErr w:type="spellEnd"/>
      <w:r>
        <w:t xml:space="preserve"> </w:t>
      </w:r>
      <w:proofErr w:type="spellStart"/>
      <w:r>
        <w:t>around</w:t>
      </w:r>
      <w:proofErr w:type="spellEnd"/>
      <w:r>
        <w:t xml:space="preserve"> Manchester.</w:t>
      </w:r>
    </w:p>
    <w:p w:rsidR="00BD4FFD" w:rsidRDefault="00BD4FFD">
      <w:proofErr w:type="spellStart"/>
      <w:r>
        <w:t>Please</w:t>
      </w:r>
      <w:proofErr w:type="spellEnd"/>
      <w:r>
        <w:t xml:space="preserve"> do the ex 2-4 </w:t>
      </w:r>
      <w:proofErr w:type="spellStart"/>
      <w:r>
        <w:t>at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68.</w:t>
      </w:r>
    </w:p>
    <w:p w:rsidR="00BD4FFD" w:rsidRDefault="00BD4FFD">
      <w:r>
        <w:t xml:space="preserve">Write the </w:t>
      </w:r>
      <w:proofErr w:type="spellStart"/>
      <w:r>
        <w:t>vocabulary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notebook:</w:t>
      </w:r>
    </w:p>
    <w:p w:rsidR="00BD4FFD" w:rsidRDefault="00BD4FFD">
      <w:proofErr w:type="spellStart"/>
      <w:r>
        <w:lastRenderedPageBreak/>
        <w:t>Increasingly</w:t>
      </w:r>
      <w:proofErr w:type="spellEnd"/>
      <w:r>
        <w:t xml:space="preserve"> –</w:t>
      </w:r>
      <w:r w:rsidR="00CA6FB9">
        <w:t>coraz częściej</w:t>
      </w:r>
    </w:p>
    <w:p w:rsidR="00BD4FFD" w:rsidRDefault="00BD4FFD">
      <w:proofErr w:type="spellStart"/>
      <w:r>
        <w:t>Getting</w:t>
      </w:r>
      <w:proofErr w:type="spellEnd"/>
      <w:r>
        <w:t xml:space="preserve"> </w:t>
      </w:r>
      <w:proofErr w:type="spellStart"/>
      <w:r>
        <w:t>around</w:t>
      </w:r>
      <w:proofErr w:type="spellEnd"/>
      <w:r>
        <w:t xml:space="preserve"> – </w:t>
      </w:r>
      <w:r w:rsidR="00CA6FB9">
        <w:t xml:space="preserve">objeżdżać </w:t>
      </w:r>
    </w:p>
    <w:p w:rsidR="00BD4FFD" w:rsidRDefault="00BD4FFD">
      <w:proofErr w:type="spellStart"/>
      <w:r>
        <w:t>Means</w:t>
      </w:r>
      <w:proofErr w:type="spellEnd"/>
      <w:r>
        <w:t xml:space="preserve"> of transport – środki transportu</w:t>
      </w:r>
    </w:p>
    <w:p w:rsidR="00BD4FFD" w:rsidRDefault="00BD4FFD">
      <w:proofErr w:type="spellStart"/>
      <w:r>
        <w:t>Latest</w:t>
      </w:r>
      <w:proofErr w:type="spellEnd"/>
      <w:r>
        <w:t xml:space="preserve"> – najnowszy </w:t>
      </w:r>
    </w:p>
    <w:p w:rsidR="00BD4FFD" w:rsidRDefault="00BD4FFD">
      <w:proofErr w:type="spellStart"/>
      <w:r>
        <w:t>Caused</w:t>
      </w:r>
      <w:proofErr w:type="spellEnd"/>
      <w:r>
        <w:t xml:space="preserve"> by – spowodowany przez</w:t>
      </w:r>
    </w:p>
    <w:p w:rsidR="00BD4FFD" w:rsidRDefault="00BD4FFD">
      <w:r>
        <w:t xml:space="preserve">Road </w:t>
      </w:r>
      <w:proofErr w:type="spellStart"/>
      <w:r>
        <w:t>works</w:t>
      </w:r>
      <w:proofErr w:type="spellEnd"/>
      <w:r>
        <w:t xml:space="preserve"> – prace drogowe </w:t>
      </w:r>
    </w:p>
    <w:p w:rsidR="00BD4FFD" w:rsidRDefault="00BD4FFD">
      <w:proofErr w:type="spellStart"/>
      <w:r>
        <w:t>Nearby</w:t>
      </w:r>
      <w:proofErr w:type="spellEnd"/>
      <w:r>
        <w:t xml:space="preserve"> – niedaleki</w:t>
      </w:r>
    </w:p>
    <w:p w:rsidR="00BD4FFD" w:rsidRDefault="00BD4FFD">
      <w:r>
        <w:t xml:space="preserve">Bus </w:t>
      </w:r>
      <w:proofErr w:type="spellStart"/>
      <w:r>
        <w:t>route</w:t>
      </w:r>
      <w:proofErr w:type="spellEnd"/>
      <w:r>
        <w:t xml:space="preserve"> – </w:t>
      </w:r>
      <w:r w:rsidR="00CA6FB9">
        <w:t>trasa autobusu</w:t>
      </w:r>
    </w:p>
    <w:p w:rsidR="00BD4FFD" w:rsidRDefault="00BD4FFD">
      <w:r>
        <w:t xml:space="preserve">Link </w:t>
      </w:r>
      <w:proofErr w:type="spellStart"/>
      <w:r>
        <w:t>up</w:t>
      </w:r>
      <w:proofErr w:type="spellEnd"/>
      <w:r>
        <w:t xml:space="preserve"> – </w:t>
      </w:r>
      <w:r w:rsidR="00CA6FB9">
        <w:t>łączy się</w:t>
      </w:r>
    </w:p>
    <w:p w:rsidR="00BD4FFD" w:rsidRDefault="00BD4FFD">
      <w:proofErr w:type="spellStart"/>
      <w:r>
        <w:t>Convinient</w:t>
      </w:r>
      <w:proofErr w:type="spellEnd"/>
      <w:r>
        <w:t xml:space="preserve"> – wygodny</w:t>
      </w:r>
    </w:p>
    <w:p w:rsidR="00BD4FFD" w:rsidRDefault="00BD4FFD">
      <w:proofErr w:type="spellStart"/>
      <w:r>
        <w:t>Scheme</w:t>
      </w:r>
      <w:proofErr w:type="spellEnd"/>
      <w:r>
        <w:t xml:space="preserve"> – </w:t>
      </w:r>
      <w:r w:rsidR="00CA6FB9">
        <w:t>plan, program</w:t>
      </w:r>
    </w:p>
    <w:p w:rsidR="00BD4FFD" w:rsidRDefault="00BD4FFD">
      <w:proofErr w:type="spellStart"/>
      <w:r>
        <w:t>Allow</w:t>
      </w:r>
      <w:proofErr w:type="spellEnd"/>
      <w:r>
        <w:t xml:space="preserve"> – pozwala</w:t>
      </w:r>
    </w:p>
    <w:p w:rsidR="00BD4FFD" w:rsidRDefault="00BD4FFD">
      <w:r>
        <w:t>Register – zarejestrować się</w:t>
      </w:r>
    </w:p>
    <w:p w:rsidR="00BD4FFD" w:rsidRDefault="00BD4FFD">
      <w:r>
        <w:t>Solution – rozwiązanie</w:t>
      </w:r>
    </w:p>
    <w:p w:rsidR="00BD4FFD" w:rsidRDefault="00BD4FFD">
      <w:proofErr w:type="spellStart"/>
      <w:r>
        <w:t>Aavoid</w:t>
      </w:r>
      <w:proofErr w:type="spellEnd"/>
      <w:r>
        <w:t xml:space="preserve"> – unikać</w:t>
      </w:r>
    </w:p>
    <w:p w:rsidR="00BD4FFD" w:rsidRDefault="00BD4FFD">
      <w:proofErr w:type="spellStart"/>
      <w:r>
        <w:t>Wherever</w:t>
      </w:r>
      <w:proofErr w:type="spellEnd"/>
      <w:r>
        <w:t xml:space="preserve"> – gdziekolwiek </w:t>
      </w:r>
    </w:p>
    <w:p w:rsidR="00BD4FFD" w:rsidRDefault="00BD4FFD">
      <w:bookmarkStart w:id="0" w:name="_GoBack"/>
      <w:bookmarkEnd w:id="0"/>
    </w:p>
    <w:sectPr w:rsidR="00BD4F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rMwNzE3tTQ1NDdR0lEKTi0uzszPAykwrAUAmmePhiwAAAA="/>
  </w:docVars>
  <w:rsids>
    <w:rsidRoot w:val="00360880"/>
    <w:rsid w:val="00360880"/>
    <w:rsid w:val="00486815"/>
    <w:rsid w:val="00B056F9"/>
    <w:rsid w:val="00BD4FFD"/>
    <w:rsid w:val="00CA6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3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17T16:41:00Z</dcterms:created>
  <dcterms:modified xsi:type="dcterms:W3CDTF">2020-03-17T17:05:00Z</dcterms:modified>
</cp:coreProperties>
</file>